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17C470" w14:textId="585518CC" w:rsidR="00482FEA" w:rsidRDefault="00B81D43" w:rsidP="00B81D43">
      <w:pPr>
        <w:jc w:val="right"/>
      </w:pPr>
      <w:r>
        <w:t>Jessica Hatcher</w:t>
      </w:r>
    </w:p>
    <w:p w14:paraId="53A52F56" w14:textId="6BD5C9AA" w:rsidR="00B81D43" w:rsidRDefault="00B81D43" w:rsidP="00B81D43">
      <w:pPr>
        <w:jc w:val="right"/>
      </w:pPr>
      <w:r>
        <w:t>8/31/19</w:t>
      </w:r>
    </w:p>
    <w:p w14:paraId="03A678AC" w14:textId="1A9E9136" w:rsidR="00B81D43" w:rsidRDefault="00B81D43" w:rsidP="00B81D43">
      <w:pPr>
        <w:jc w:val="center"/>
      </w:pPr>
      <w:r>
        <w:t>Unit 1 Homework: Kickstart My Chart</w:t>
      </w:r>
    </w:p>
    <w:p w14:paraId="503592FE" w14:textId="26F699E1" w:rsidR="00B81D43" w:rsidRDefault="00835293" w:rsidP="00B81D43">
      <w:pPr>
        <w:pStyle w:val="ListParagraph"/>
        <w:numPr>
          <w:ilvl w:val="0"/>
          <w:numId w:val="2"/>
        </w:numPr>
      </w:pPr>
      <w:r>
        <w:t>Most of the campaigns were funded and were in the United States.</w:t>
      </w:r>
      <w:r w:rsidR="00C736D9">
        <w:t xml:space="preserve"> </w:t>
      </w:r>
      <w:r w:rsidR="00A42042">
        <w:t xml:space="preserve">Plays had the most </w:t>
      </w:r>
      <w:r w:rsidR="00787499">
        <w:t>K</w:t>
      </w:r>
      <w:r w:rsidR="00A42042">
        <w:t>i</w:t>
      </w:r>
      <w:r w:rsidR="00787499">
        <w:t>ck</w:t>
      </w:r>
      <w:r w:rsidR="00A42042">
        <w:t>starter campai</w:t>
      </w:r>
      <w:r w:rsidR="00787499">
        <w:t>g</w:t>
      </w:r>
      <w:r w:rsidR="00A42042">
        <w:t xml:space="preserve">ns. </w:t>
      </w:r>
      <w:r w:rsidR="003F6054">
        <w:t xml:space="preserve">Technology champions have the highest average goal. </w:t>
      </w:r>
    </w:p>
    <w:p w14:paraId="1BF4E925" w14:textId="12A28E21" w:rsidR="00B81D43" w:rsidRDefault="00787499" w:rsidP="00B81D43">
      <w:pPr>
        <w:pStyle w:val="ListParagraph"/>
        <w:numPr>
          <w:ilvl w:val="0"/>
          <w:numId w:val="2"/>
        </w:numPr>
      </w:pPr>
      <w:r>
        <w:t>Some of the limitations for the dataset are there if there are any more years and data.</w:t>
      </w:r>
      <w:bookmarkStart w:id="0" w:name="_GoBack"/>
      <w:bookmarkEnd w:id="0"/>
      <w:r>
        <w:t xml:space="preserve"> It will be too much for excel. </w:t>
      </w:r>
    </w:p>
    <w:p w14:paraId="1C07C232" w14:textId="19A64AE9" w:rsidR="003F6054" w:rsidRDefault="003F6054" w:rsidP="00B81D43">
      <w:pPr>
        <w:pStyle w:val="ListParagraph"/>
        <w:numPr>
          <w:ilvl w:val="0"/>
          <w:numId w:val="2"/>
        </w:numPr>
      </w:pPr>
      <w:r>
        <w:t>I created a pivot table to look at the averages of donation and the sum of percent funded. I filter it by state of the campa</w:t>
      </w:r>
      <w:r w:rsidR="00787499">
        <w:t>ig</w:t>
      </w:r>
      <w:r>
        <w:t>n and the sub-cat</w:t>
      </w:r>
      <w:r w:rsidR="00787499">
        <w:t>eg</w:t>
      </w:r>
      <w:r>
        <w:t xml:space="preserve">ory </w:t>
      </w:r>
      <w:r w:rsidR="00787499">
        <w:t>is</w:t>
      </w:r>
      <w:r>
        <w:t xml:space="preserve"> the f</w:t>
      </w:r>
      <w:r w:rsidR="00787499">
        <w:t>ir</w:t>
      </w:r>
      <w:r>
        <w:t>st row. I also did a p</w:t>
      </w:r>
      <w:r w:rsidR="00787499">
        <w:t>ivo</w:t>
      </w:r>
      <w:r>
        <w:t xml:space="preserve">t table with </w:t>
      </w:r>
      <w:r w:rsidR="00787499">
        <w:t>countries</w:t>
      </w:r>
      <w:r>
        <w:t xml:space="preserve"> and the state of </w:t>
      </w:r>
      <w:r w:rsidR="00787499">
        <w:t>champions.</w:t>
      </w:r>
    </w:p>
    <w:sectPr w:rsidR="003F60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53D5F"/>
    <w:multiLevelType w:val="hybridMultilevel"/>
    <w:tmpl w:val="64A800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185F27"/>
    <w:multiLevelType w:val="hybridMultilevel"/>
    <w:tmpl w:val="CCF2F6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3NzCxNDG1BAILCyUdpeDU4uLM/DyQAsNaAKXRa50sAAAA"/>
  </w:docVars>
  <w:rsids>
    <w:rsidRoot w:val="00B81D43"/>
    <w:rsid w:val="003F6054"/>
    <w:rsid w:val="00482FEA"/>
    <w:rsid w:val="00787499"/>
    <w:rsid w:val="00835293"/>
    <w:rsid w:val="00A42042"/>
    <w:rsid w:val="00B81D43"/>
    <w:rsid w:val="00C73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2BEF8"/>
  <w15:chartTrackingRefBased/>
  <w15:docId w15:val="{4847E3D3-3594-45F3-A1EA-C5FEA3C23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1D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Hatcher</dc:creator>
  <cp:keywords/>
  <dc:description/>
  <cp:lastModifiedBy>Jessica Hatcher</cp:lastModifiedBy>
  <cp:revision>1</cp:revision>
  <dcterms:created xsi:type="dcterms:W3CDTF">2019-09-01T00:14:00Z</dcterms:created>
  <dcterms:modified xsi:type="dcterms:W3CDTF">2019-09-01T01:45:00Z</dcterms:modified>
</cp:coreProperties>
</file>